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4977DB75" w14:textId="04E105F4" w:rsidR="002F6F08" w:rsidRDefault="0007390E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handa Hancock</w:t>
      </w:r>
    </w:p>
    <w:p w14:paraId="1806DEF8" w14:textId="5BC5757C" w:rsidR="00AF11F8" w:rsidRDefault="0007390E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7390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423 101 St NW #1800</w:t>
      </w:r>
    </w:p>
    <w:p w14:paraId="122A3C7C" w14:textId="07D66C15" w:rsidR="0007390E" w:rsidRDefault="0007390E" w:rsidP="0007390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7390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, AB T5H 0E7</w:t>
      </w:r>
    </w:p>
    <w:p w14:paraId="490E7C24" w14:textId="08310787" w:rsidR="0007390E" w:rsidRDefault="00DF20CB" w:rsidP="0007390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07390E">
        <w:rPr>
          <w:rFonts w:ascii="Times New Roman" w:hAnsi="Times New Roman"/>
          <w:b/>
          <w:sz w:val="24"/>
          <w:szCs w:val="24"/>
        </w:rPr>
        <w:t>Associate Developer 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07390E">
        <w:rPr>
          <w:rFonts w:ascii="Times New Roman" w:hAnsi="Times New Roman"/>
          <w:b/>
          <w:sz w:val="24"/>
          <w:szCs w:val="24"/>
        </w:rPr>
        <w:t>Summer 2020</w:t>
      </w:r>
      <w:r w:rsidR="007F2063">
        <w:rPr>
          <w:rFonts w:ascii="Times New Roman" w:hAnsi="Times New Roman"/>
          <w:b/>
          <w:sz w:val="24"/>
          <w:szCs w:val="24"/>
        </w:rPr>
        <w:t>)</w:t>
      </w:r>
    </w:p>
    <w:p w14:paraId="5BFA6FA0" w14:textId="77777777" w:rsidR="0007390E" w:rsidRPr="0007390E" w:rsidRDefault="0007390E" w:rsidP="0007390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</w:p>
    <w:p w14:paraId="0787F522" w14:textId="23C7F708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7390E" w:rsidRPr="0007390E">
        <w:rPr>
          <w:rFonts w:ascii="Times New Roman" w:eastAsia="Malgun Gothic" w:hAnsi="Times New Roman"/>
          <w:sz w:val="24"/>
          <w:szCs w:val="24"/>
          <w:lang w:eastAsia="ko-KR"/>
        </w:rPr>
        <w:t>Shanda Hancock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75043C9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7390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sociate 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lectronic Arts,</w:t>
      </w:r>
      <w:r w:rsidR="0007390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dmont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</w:t>
      </w:r>
      <w:r w:rsidR="0007390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sign using external APIs and database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tabas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48FE955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prototyping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lectronic Arts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3E94B615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07390E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3D20F8F7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306949">
        <w:rPr>
          <w:rFonts w:ascii="Times New Roman" w:eastAsia="Malgun Gothic" w:hAnsi="Times New Roman"/>
          <w:sz w:val="24"/>
          <w:szCs w:val="24"/>
          <w:lang w:eastAsia="ko-KR"/>
        </w:rPr>
        <w:t>Electronic Arts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7390E">
        <w:rPr>
          <w:rFonts w:ascii="Times New Roman" w:eastAsia="Malgun Gothic" w:hAnsi="Times New Roman"/>
          <w:sz w:val="24"/>
          <w:szCs w:val="24"/>
          <w:lang w:eastAsia="ko-KR"/>
        </w:rPr>
        <w:t>associate</w:t>
      </w:r>
      <w:bookmarkStart w:id="0" w:name="_GoBack"/>
      <w:bookmarkEnd w:id="0"/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306949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WtQCuUF+0LQAAAA=="/>
  </w:docVars>
  <w:rsids>
    <w:rsidRoot w:val="00600044"/>
    <w:rsid w:val="0006348B"/>
    <w:rsid w:val="0007390E"/>
    <w:rsid w:val="000A0E67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3F20"/>
    <w:rsid w:val="007107BF"/>
    <w:rsid w:val="00791EC1"/>
    <w:rsid w:val="007D7B0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AF11F8"/>
    <w:rsid w:val="00B54EDB"/>
    <w:rsid w:val="00B921A1"/>
    <w:rsid w:val="00BD2B06"/>
    <w:rsid w:val="00BE6A0B"/>
    <w:rsid w:val="00C04CB7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E6419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9</cp:revision>
  <cp:lastPrinted>2020-01-17T06:08:00Z</cp:lastPrinted>
  <dcterms:created xsi:type="dcterms:W3CDTF">2020-01-11T20:38:00Z</dcterms:created>
  <dcterms:modified xsi:type="dcterms:W3CDTF">2020-03-01T19:17:00Z</dcterms:modified>
</cp:coreProperties>
</file>